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2706B" w14:textId="23FC047F" w:rsidR="00A04CAB" w:rsidRDefault="006540D5">
      <w:r>
        <w:rPr>
          <w:rFonts w:hint="eastAsia"/>
        </w:rPr>
        <w:t>T2</w:t>
      </w:r>
      <w:r>
        <w:t xml:space="preserve"> R1</w:t>
      </w:r>
    </w:p>
    <w:p w14:paraId="073D7E7C" w14:textId="5D29FD70" w:rsidR="006540D5" w:rsidRDefault="006540D5"/>
    <w:p w14:paraId="2EEC99D7" w14:textId="247AFE76" w:rsidR="006540D5" w:rsidRDefault="006540D5">
      <w:r>
        <w:rPr>
          <w:rFonts w:hint="eastAsia"/>
        </w:rPr>
        <w:t>生词：</w:t>
      </w:r>
    </w:p>
    <w:p w14:paraId="1D80CBF0" w14:textId="7D2E0812" w:rsidR="006540D5" w:rsidRDefault="006540D5">
      <w:r w:rsidRPr="006540D5">
        <w:drawing>
          <wp:inline distT="0" distB="0" distL="0" distR="0" wp14:anchorId="64A54E6E" wp14:editId="48BFB275">
            <wp:extent cx="5274310" cy="72453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88503" w14:textId="77777777" w:rsidR="006540D5" w:rsidRDefault="006540D5">
      <w:pPr>
        <w:rPr>
          <w:rFonts w:hint="eastAsia"/>
        </w:rPr>
      </w:pPr>
    </w:p>
    <w:p w14:paraId="6A702C08" w14:textId="3F868ABC" w:rsidR="006540D5" w:rsidRDefault="006540D5">
      <w:r>
        <w:rPr>
          <w:rFonts w:hint="eastAsia"/>
        </w:rPr>
        <w:t>词组：</w:t>
      </w:r>
    </w:p>
    <w:p w14:paraId="278531F4" w14:textId="0D863CD4" w:rsidR="006540D5" w:rsidRDefault="006540D5">
      <w:r>
        <w:t>In excess of</w:t>
      </w:r>
      <w:r>
        <w:tab/>
      </w:r>
      <w:r>
        <w:tab/>
      </w:r>
      <w:r>
        <w:tab/>
      </w:r>
      <w:r>
        <w:rPr>
          <w:rFonts w:hint="eastAsia"/>
        </w:rPr>
        <w:t>超过</w:t>
      </w:r>
    </w:p>
    <w:p w14:paraId="71D849F5" w14:textId="32656D03" w:rsidR="006540D5" w:rsidRDefault="006540D5">
      <w:r>
        <w:t>B</w:t>
      </w:r>
      <w:r>
        <w:rPr>
          <w:rFonts w:hint="eastAsia"/>
        </w:rPr>
        <w:t>e</w:t>
      </w:r>
      <w:r>
        <w:t xml:space="preserve"> susceptible </w:t>
      </w:r>
      <w:r>
        <w:rPr>
          <w:rFonts w:hint="eastAsia"/>
        </w:rPr>
        <w:t>to</w:t>
      </w:r>
      <w:r>
        <w:tab/>
      </w:r>
      <w:r>
        <w:tab/>
      </w:r>
      <w:r>
        <w:rPr>
          <w:rFonts w:hint="eastAsia"/>
        </w:rPr>
        <w:t>对……敏感，易受……影响</w:t>
      </w:r>
    </w:p>
    <w:p w14:paraId="7813CB67" w14:textId="2A6F1AEA" w:rsidR="006540D5" w:rsidRDefault="006540D5"/>
    <w:p w14:paraId="03685D73" w14:textId="7A75E5E5" w:rsidR="006540D5" w:rsidRDefault="006540D5">
      <w:r>
        <w:rPr>
          <w:rFonts w:hint="eastAsia"/>
        </w:rPr>
        <w:t>长难句：</w:t>
      </w:r>
    </w:p>
    <w:p w14:paraId="18018698" w14:textId="552952A3" w:rsidR="006540D5" w:rsidRDefault="006540D5">
      <w:r>
        <w:rPr>
          <w:rFonts w:hint="eastAsia"/>
        </w:rPr>
        <w:t>无</w:t>
      </w:r>
    </w:p>
    <w:p w14:paraId="2D541FAB" w14:textId="0F4F9E8B" w:rsidR="006540D5" w:rsidRDefault="006540D5"/>
    <w:p w14:paraId="7C81EF8B" w14:textId="439B7CE6" w:rsidR="006540D5" w:rsidRDefault="006540D5">
      <w:r>
        <w:rPr>
          <w:rFonts w:hint="eastAsia"/>
        </w:rPr>
        <w:t>错题分析：</w:t>
      </w:r>
    </w:p>
    <w:p w14:paraId="3F134DE2" w14:textId="50714EBD" w:rsidR="006540D5" w:rsidRDefault="006540D5">
      <w:r w:rsidRPr="006540D5">
        <w:drawing>
          <wp:inline distT="0" distB="0" distL="0" distR="0" wp14:anchorId="11AE8012" wp14:editId="79125C71">
            <wp:extent cx="5274310" cy="447992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7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693E2" w14:textId="61C986CE" w:rsidR="006540D5" w:rsidRDefault="006540D5"/>
    <w:p w14:paraId="0B4567CD" w14:textId="3D47555B" w:rsidR="006540D5" w:rsidRDefault="006540D5">
      <w:r>
        <w:rPr>
          <w:rFonts w:hint="eastAsia"/>
        </w:rPr>
        <w:t>正确做法：原文中提及还有四分之一的土地处于威胁之中，而一旦土地沙漠化会有很大的危害，体现了作者的悲观态度。</w:t>
      </w:r>
    </w:p>
    <w:p w14:paraId="74A252CE" w14:textId="2F855D23" w:rsidR="006540D5" w:rsidRDefault="006540D5">
      <w:r>
        <w:rPr>
          <w:rFonts w:hint="eastAsia"/>
        </w:rPr>
        <w:t>错误原因：这题考的很隐晦，居然看的是作者的态度，而原文中也没有直接的证据表明沙漠化会继续。并且我又看到最后一段各国的努力有可能扭转这种局面，因此选错。</w:t>
      </w:r>
    </w:p>
    <w:p w14:paraId="33EA79D0" w14:textId="05597267" w:rsidR="006540D5" w:rsidRDefault="006540D5">
      <w:r>
        <w:rPr>
          <w:rFonts w:hint="eastAsia"/>
        </w:rPr>
        <w:lastRenderedPageBreak/>
        <w:t>T3</w:t>
      </w:r>
      <w:r>
        <w:t xml:space="preserve"> </w:t>
      </w:r>
      <w:r>
        <w:rPr>
          <w:rFonts w:hint="eastAsia"/>
        </w:rPr>
        <w:t>R2</w:t>
      </w:r>
    </w:p>
    <w:p w14:paraId="53868999" w14:textId="6B59848D" w:rsidR="006540D5" w:rsidRDefault="006540D5"/>
    <w:p w14:paraId="643F0A7C" w14:textId="56D4FA3B" w:rsidR="006540D5" w:rsidRDefault="006540D5">
      <w:r>
        <w:rPr>
          <w:rFonts w:hint="eastAsia"/>
        </w:rPr>
        <w:t>生词：</w:t>
      </w:r>
    </w:p>
    <w:p w14:paraId="43908BBD" w14:textId="488FB20A" w:rsidR="006540D5" w:rsidRDefault="006540D5">
      <w:r w:rsidRPr="006540D5">
        <w:drawing>
          <wp:inline distT="0" distB="0" distL="0" distR="0" wp14:anchorId="00F54F94" wp14:editId="270366E9">
            <wp:extent cx="5274310" cy="912495"/>
            <wp:effectExtent l="0" t="0" r="254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1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E08B7" w14:textId="4068972F" w:rsidR="006540D5" w:rsidRDefault="006540D5"/>
    <w:p w14:paraId="077CBD5F" w14:textId="213EE422" w:rsidR="006540D5" w:rsidRDefault="006540D5">
      <w:r>
        <w:rPr>
          <w:rFonts w:hint="eastAsia"/>
        </w:rPr>
        <w:t>词组：</w:t>
      </w:r>
    </w:p>
    <w:p w14:paraId="04C2B7CF" w14:textId="28D53E55" w:rsidR="006540D5" w:rsidRDefault="006540D5">
      <w:r>
        <w:rPr>
          <w:rFonts w:hint="eastAsia"/>
        </w:rPr>
        <w:t>无</w:t>
      </w:r>
    </w:p>
    <w:p w14:paraId="17C51561" w14:textId="7ED1DD30" w:rsidR="006540D5" w:rsidRDefault="006540D5"/>
    <w:p w14:paraId="541F680F" w14:textId="4AF7A625" w:rsidR="006540D5" w:rsidRDefault="006540D5">
      <w:r>
        <w:rPr>
          <w:rFonts w:hint="eastAsia"/>
        </w:rPr>
        <w:t>长难句：</w:t>
      </w:r>
    </w:p>
    <w:p w14:paraId="19ADABCA" w14:textId="0DD1AC05" w:rsidR="006540D5" w:rsidRDefault="006540D5">
      <w:r>
        <w:rPr>
          <w:rFonts w:hint="eastAsia"/>
        </w:rPr>
        <w:t>无</w:t>
      </w:r>
    </w:p>
    <w:p w14:paraId="3FC0FAD5" w14:textId="69638E00" w:rsidR="006540D5" w:rsidRDefault="006540D5"/>
    <w:p w14:paraId="575B544A" w14:textId="1287138D" w:rsidR="006540D5" w:rsidRDefault="006540D5">
      <w:pPr>
        <w:rPr>
          <w:rFonts w:hint="eastAsia"/>
        </w:rPr>
      </w:pPr>
      <w:r>
        <w:rPr>
          <w:rFonts w:hint="eastAsia"/>
        </w:rPr>
        <w:t>错题分析：</w:t>
      </w:r>
    </w:p>
    <w:p w14:paraId="2A52CDC6" w14:textId="6305C7C3" w:rsidR="006540D5" w:rsidRDefault="006540D5">
      <w:r w:rsidRPr="006540D5">
        <w:drawing>
          <wp:inline distT="0" distB="0" distL="0" distR="0" wp14:anchorId="73599432" wp14:editId="025D2898">
            <wp:extent cx="5274310" cy="352806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4CE7C" w14:textId="1EF576C3" w:rsidR="006540D5" w:rsidRDefault="006540D5">
      <w:pPr>
        <w:rPr>
          <w:rFonts w:hint="eastAsia"/>
        </w:rPr>
      </w:pPr>
      <w:r>
        <w:rPr>
          <w:rFonts w:hint="eastAsia"/>
        </w:rPr>
        <w:t>正确做法：e</w:t>
      </w:r>
      <w:r>
        <w:t>nsuing</w:t>
      </w:r>
      <w:r>
        <w:rPr>
          <w:rFonts w:hint="eastAsia"/>
        </w:rPr>
        <w:t>的意思是接连不断的，和D选项相符。</w:t>
      </w:r>
    </w:p>
    <w:p w14:paraId="6FCD5EE0" w14:textId="47E0C82C" w:rsidR="006540D5" w:rsidRDefault="006540D5">
      <w:r>
        <w:rPr>
          <w:rFonts w:hint="eastAsia"/>
        </w:rPr>
        <w:t>错误原因：我看到</w:t>
      </w:r>
      <w:r>
        <w:t>continuing</w:t>
      </w:r>
      <w:r>
        <w:rPr>
          <w:rFonts w:hint="eastAsia"/>
        </w:rPr>
        <w:t>就直接选了，没有往下看。没想到c</w:t>
      </w:r>
      <w:r>
        <w:t>ontinuing</w:t>
      </w:r>
      <w:r>
        <w:rPr>
          <w:rFonts w:hint="eastAsia"/>
        </w:rPr>
        <w:t>指的是一件事情的连续，而s</w:t>
      </w:r>
      <w:r>
        <w:t>ubsequent</w:t>
      </w:r>
      <w:r>
        <w:rPr>
          <w:rFonts w:hint="eastAsia"/>
        </w:rPr>
        <w:t>和</w:t>
      </w:r>
      <w:r w:rsidR="005F14BD">
        <w:rPr>
          <w:rFonts w:hint="eastAsia"/>
        </w:rPr>
        <w:t>e</w:t>
      </w:r>
      <w:r w:rsidR="005F14BD">
        <w:t>nsuing</w:t>
      </w:r>
      <w:r w:rsidR="005F14BD">
        <w:rPr>
          <w:rFonts w:hint="eastAsia"/>
        </w:rPr>
        <w:t>指的是多件事的连续发生。</w:t>
      </w:r>
    </w:p>
    <w:p w14:paraId="156C2883" w14:textId="715AEBF9" w:rsidR="005F14BD" w:rsidRDefault="005F14BD"/>
    <w:p w14:paraId="481BAD1D" w14:textId="61A13368" w:rsidR="005F14BD" w:rsidRDefault="005F14BD">
      <w:r>
        <w:rPr>
          <w:rFonts w:hint="eastAsia"/>
        </w:rPr>
        <w:t>T5</w:t>
      </w:r>
      <w:r>
        <w:t xml:space="preserve"> </w:t>
      </w:r>
      <w:r>
        <w:rPr>
          <w:rFonts w:hint="eastAsia"/>
        </w:rPr>
        <w:t>R3</w:t>
      </w:r>
    </w:p>
    <w:p w14:paraId="003DF979" w14:textId="64983E84" w:rsidR="005F14BD" w:rsidRDefault="005F14BD"/>
    <w:p w14:paraId="3FA34A90" w14:textId="4E845D6C" w:rsidR="005F14BD" w:rsidRDefault="005F14BD">
      <w:r>
        <w:rPr>
          <w:rFonts w:hint="eastAsia"/>
        </w:rPr>
        <w:t>生词：</w:t>
      </w:r>
    </w:p>
    <w:p w14:paraId="726624AF" w14:textId="2A847CB6" w:rsidR="005F14BD" w:rsidRDefault="005F14BD">
      <w:r w:rsidRPr="005F14BD">
        <w:drawing>
          <wp:inline distT="0" distB="0" distL="0" distR="0" wp14:anchorId="2BEC2856" wp14:editId="4DF4E721">
            <wp:extent cx="5274310" cy="36385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10CA3" w14:textId="77777777" w:rsidR="005F14BD" w:rsidRDefault="005F14BD">
      <w:pPr>
        <w:rPr>
          <w:rFonts w:hint="eastAsia"/>
        </w:rPr>
      </w:pPr>
    </w:p>
    <w:p w14:paraId="61F159AD" w14:textId="4A09271A" w:rsidR="005F14BD" w:rsidRDefault="005F14BD">
      <w:r>
        <w:rPr>
          <w:rFonts w:hint="eastAsia"/>
        </w:rPr>
        <w:lastRenderedPageBreak/>
        <w:t>词组：</w:t>
      </w:r>
    </w:p>
    <w:p w14:paraId="5C2DDD05" w14:textId="12C4BB2E" w:rsidR="005F14BD" w:rsidRDefault="005F14BD">
      <w:r>
        <w:t>Date to</w:t>
      </w:r>
      <w:r>
        <w:tab/>
      </w:r>
      <w:r>
        <w:tab/>
      </w:r>
      <w:r>
        <w:tab/>
      </w:r>
      <w:r>
        <w:rPr>
          <w:rFonts w:hint="eastAsia"/>
        </w:rPr>
        <w:t>追溯到</w:t>
      </w:r>
    </w:p>
    <w:p w14:paraId="204D8817" w14:textId="77777777" w:rsidR="005F14BD" w:rsidRDefault="005F14BD">
      <w:pPr>
        <w:rPr>
          <w:rFonts w:hint="eastAsia"/>
        </w:rPr>
      </w:pPr>
    </w:p>
    <w:p w14:paraId="1B010D28" w14:textId="2AAEA2B1" w:rsidR="005F14BD" w:rsidRDefault="005F14BD">
      <w:r>
        <w:rPr>
          <w:rFonts w:hint="eastAsia"/>
        </w:rPr>
        <w:t>长难句分析：</w:t>
      </w:r>
    </w:p>
    <w:p w14:paraId="08A43859" w14:textId="49DC38DC" w:rsidR="005F14BD" w:rsidRDefault="005F14BD">
      <w:r>
        <w:rPr>
          <w:rFonts w:hint="eastAsia"/>
        </w:rPr>
        <w:t>无</w:t>
      </w:r>
    </w:p>
    <w:p w14:paraId="207E2E55" w14:textId="23C447A0" w:rsidR="005F14BD" w:rsidRDefault="005F14BD"/>
    <w:p w14:paraId="3BFC894F" w14:textId="6A67A1A6" w:rsidR="005F14BD" w:rsidRDefault="005F14BD">
      <w:r>
        <w:rPr>
          <w:rFonts w:hint="eastAsia"/>
        </w:rPr>
        <w:t>错题分析：</w:t>
      </w:r>
    </w:p>
    <w:p w14:paraId="24B155CB" w14:textId="12E4E830" w:rsidR="005F14BD" w:rsidRDefault="005F14BD">
      <w:pPr>
        <w:rPr>
          <w:rFonts w:hint="eastAsia"/>
        </w:rPr>
      </w:pPr>
      <w:r>
        <w:rPr>
          <w:noProof/>
        </w:rPr>
        <w:drawing>
          <wp:inline distT="0" distB="0" distL="0" distR="0" wp14:anchorId="72AC3B86" wp14:editId="02019696">
            <wp:extent cx="5274310" cy="5992495"/>
            <wp:effectExtent l="0" t="0" r="2540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9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3C96C" w14:textId="11FAA899" w:rsidR="005F14BD" w:rsidRDefault="005F14BD">
      <w:r w:rsidRPr="005F14BD">
        <w:lastRenderedPageBreak/>
        <w:drawing>
          <wp:inline distT="0" distB="0" distL="0" distR="0" wp14:anchorId="143CBBA6" wp14:editId="312B6FAA">
            <wp:extent cx="5274310" cy="3171825"/>
            <wp:effectExtent l="0" t="0" r="254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2C096" w14:textId="49A3EBDF" w:rsidR="005F14BD" w:rsidRDefault="005F14BD">
      <w:pPr>
        <w:rPr>
          <w:rFonts w:hint="eastAsia"/>
        </w:rPr>
      </w:pPr>
      <w:r>
        <w:rPr>
          <w:rFonts w:hint="eastAsia"/>
        </w:rPr>
        <w:t>正确做法：A和F非常好判断，主要是E和B之间的抉择。我也纠结了一会，B主要体现在第一段，说到什么时间发生了什么事情，暗示了在那个时间点之前动物是没有出现的，故B是对的。而E这个点太细了，不是文章主要想表达的观点。这题错的不应该。</w:t>
      </w:r>
    </w:p>
    <w:sectPr w:rsidR="005F14B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M7S0NDEzMjQ0NTZX0lEKTi0uzszPAykwrAUAYvsBqSwAAAA="/>
  </w:docVars>
  <w:rsids>
    <w:rsidRoot w:val="004E5709"/>
    <w:rsid w:val="004E5709"/>
    <w:rsid w:val="005F14BD"/>
    <w:rsid w:val="006540D5"/>
    <w:rsid w:val="00A04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FADD6"/>
  <w15:chartTrackingRefBased/>
  <w15:docId w15:val="{72811BD8-099E-4FEA-81D7-092F52901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80</Words>
  <Characters>458</Characters>
  <Application>Microsoft Office Word</Application>
  <DocSecurity>0</DocSecurity>
  <Lines>3</Lines>
  <Paragraphs>1</Paragraphs>
  <ScaleCrop>false</ScaleCrop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8-01T03:26:00Z</dcterms:created>
  <dcterms:modified xsi:type="dcterms:W3CDTF">2021-08-01T03:47:00Z</dcterms:modified>
</cp:coreProperties>
</file>